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37226" w14:textId="65A4B046" w:rsidR="00CD6342" w:rsidRDefault="00CD6342" w:rsidP="00613225">
      <w:pPr>
        <w:pStyle w:val="Title"/>
      </w:pPr>
      <w:r>
        <w:t>Mid-Point Presentation</w:t>
      </w:r>
      <w:r w:rsidR="003036C7">
        <w:t xml:space="preserve"> Script</w:t>
      </w:r>
    </w:p>
    <w:p w14:paraId="0B73F85A" w14:textId="0CD46B72" w:rsidR="00CD6342" w:rsidRDefault="00CD6342" w:rsidP="00613225">
      <w:pPr>
        <w:pStyle w:val="Heading1"/>
      </w:pPr>
      <w:r>
        <w:t>1)Presentation</w:t>
      </w:r>
    </w:p>
    <w:p w14:paraId="4C2AB514" w14:textId="77777777" w:rsidR="00613225" w:rsidRPr="00613225" w:rsidRDefault="00613225" w:rsidP="00613225"/>
    <w:p w14:paraId="38BB846F" w14:textId="28CA7FA6" w:rsidR="00613225" w:rsidRPr="00613225" w:rsidRDefault="00CD6342" w:rsidP="00613225">
      <w:pPr>
        <w:pStyle w:val="Heading2"/>
      </w:pPr>
      <w:r>
        <w:t>Introduction</w:t>
      </w:r>
    </w:p>
    <w:p w14:paraId="27EE5AAD" w14:textId="2D3110FD" w:rsidR="00CD6342" w:rsidRPr="00AF5B05" w:rsidRDefault="00CD6342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Hi There,</w:t>
      </w:r>
      <w:r w:rsidRPr="00AF5B05">
        <w:rPr>
          <w:rFonts w:ascii="Arial" w:hAnsi="Arial" w:cs="Arial"/>
          <w:sz w:val="28"/>
          <w:szCs w:val="28"/>
        </w:rPr>
        <w:t xml:space="preserve"> My Name Is Daniel Costel Neagu and my student ID number is x17128463</w:t>
      </w:r>
      <w:r w:rsidR="00055E30">
        <w:rPr>
          <w:rFonts w:ascii="Arial" w:hAnsi="Arial" w:cs="Arial"/>
          <w:sz w:val="28"/>
          <w:szCs w:val="28"/>
        </w:rPr>
        <w:t>.</w:t>
      </w:r>
    </w:p>
    <w:p w14:paraId="5A4944A3" w14:textId="52076C5E" w:rsidR="003036C7" w:rsidRPr="00AF5B05" w:rsidRDefault="004B1118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I am</w:t>
      </w:r>
      <w:r w:rsidR="003036C7" w:rsidRPr="00AF5B05">
        <w:rPr>
          <w:rFonts w:ascii="Arial" w:hAnsi="Arial" w:cs="Arial"/>
          <w:sz w:val="28"/>
          <w:szCs w:val="28"/>
        </w:rPr>
        <w:t xml:space="preserve"> pursuing a degree in Bachelor of Science (Honours) in Computing with the specialisation in Software Development</w:t>
      </w:r>
      <w:r w:rsidRPr="00AF5B05">
        <w:rPr>
          <w:rFonts w:ascii="Arial" w:hAnsi="Arial" w:cs="Arial"/>
          <w:sz w:val="28"/>
          <w:szCs w:val="28"/>
        </w:rPr>
        <w:t xml:space="preserve"> </w:t>
      </w:r>
      <w:r w:rsidR="00DB1B6C">
        <w:rPr>
          <w:rFonts w:ascii="Arial" w:hAnsi="Arial" w:cs="Arial"/>
          <w:sz w:val="28"/>
          <w:szCs w:val="28"/>
        </w:rPr>
        <w:t xml:space="preserve">and </w:t>
      </w:r>
      <w:r w:rsidR="00DB1B6C" w:rsidRPr="00AF5B05">
        <w:rPr>
          <w:rFonts w:ascii="Arial" w:hAnsi="Arial" w:cs="Arial"/>
          <w:sz w:val="28"/>
          <w:szCs w:val="28"/>
        </w:rPr>
        <w:t>I am enrolled in my final year</w:t>
      </w:r>
      <w:r w:rsidR="00DB1B6C">
        <w:rPr>
          <w:rFonts w:ascii="Arial" w:hAnsi="Arial" w:cs="Arial"/>
          <w:sz w:val="28"/>
          <w:szCs w:val="28"/>
        </w:rPr>
        <w:t xml:space="preserve"> </w:t>
      </w:r>
      <w:r w:rsidRPr="00AF5B05">
        <w:rPr>
          <w:rFonts w:ascii="Arial" w:hAnsi="Arial" w:cs="Arial"/>
          <w:sz w:val="28"/>
          <w:szCs w:val="28"/>
        </w:rPr>
        <w:t>here at National College of Ireland</w:t>
      </w:r>
      <w:r w:rsidR="003036C7" w:rsidRPr="00AF5B05">
        <w:rPr>
          <w:rFonts w:ascii="Arial" w:hAnsi="Arial" w:cs="Arial"/>
          <w:sz w:val="28"/>
          <w:szCs w:val="28"/>
        </w:rPr>
        <w:t>.</w:t>
      </w:r>
    </w:p>
    <w:p w14:paraId="1B0C4D27" w14:textId="7F3BC2B0" w:rsidR="003036C7" w:rsidRPr="00AF5B05" w:rsidRDefault="003036C7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For my final</w:t>
      </w:r>
      <w:r w:rsidRPr="00AF5B05">
        <w:rPr>
          <w:rFonts w:ascii="Arial" w:hAnsi="Arial" w:cs="Arial"/>
          <w:sz w:val="28"/>
          <w:szCs w:val="28"/>
        </w:rPr>
        <w:t xml:space="preserve"> year</w:t>
      </w:r>
      <w:r w:rsidRPr="00AF5B05">
        <w:rPr>
          <w:rFonts w:ascii="Arial" w:hAnsi="Arial" w:cs="Arial"/>
          <w:sz w:val="28"/>
          <w:szCs w:val="28"/>
        </w:rPr>
        <w:t xml:space="preserve"> project, I have chosen to build an E-Commerce Web</w:t>
      </w:r>
      <w:r w:rsidRPr="00AF5B05">
        <w:rPr>
          <w:rFonts w:ascii="Arial" w:hAnsi="Arial" w:cs="Arial"/>
          <w:sz w:val="28"/>
          <w:szCs w:val="28"/>
        </w:rPr>
        <w:t>site</w:t>
      </w:r>
      <w:r w:rsidR="00B81F17" w:rsidRPr="00AF5B05">
        <w:rPr>
          <w:rFonts w:ascii="Arial" w:hAnsi="Arial" w:cs="Arial"/>
          <w:sz w:val="28"/>
          <w:szCs w:val="28"/>
        </w:rPr>
        <w:t xml:space="preserve"> with the name </w:t>
      </w:r>
      <w:r w:rsidR="004B1118" w:rsidRPr="00AF5B05">
        <w:rPr>
          <w:rFonts w:ascii="Arial" w:hAnsi="Arial" w:cs="Arial"/>
          <w:sz w:val="28"/>
          <w:szCs w:val="28"/>
        </w:rPr>
        <w:t xml:space="preserve">of </w:t>
      </w:r>
      <w:r w:rsidR="00B81F17" w:rsidRPr="00AF5B05">
        <w:rPr>
          <w:rFonts w:ascii="Arial" w:hAnsi="Arial" w:cs="Arial"/>
          <w:sz w:val="28"/>
          <w:szCs w:val="28"/>
        </w:rPr>
        <w:t>Farmers Market.</w:t>
      </w:r>
    </w:p>
    <w:p w14:paraId="3CAFAD15" w14:textId="7B8FC6BD" w:rsidR="00613225" w:rsidRPr="00AF5B05" w:rsidRDefault="00CD6342" w:rsidP="00AF5B05">
      <w:pPr>
        <w:pStyle w:val="Heading2"/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Project Overview</w:t>
      </w:r>
    </w:p>
    <w:p w14:paraId="2A65C056" w14:textId="54BBE091" w:rsidR="00B81F17" w:rsidRPr="00AF5B05" w:rsidRDefault="00B81F17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The Farmers Market web site it will be available to be access online via a multitude of web browsers and network attacked devices like phones, PCs and so on.</w:t>
      </w:r>
    </w:p>
    <w:p w14:paraId="61038A61" w14:textId="15660BBD" w:rsidR="003036C7" w:rsidRPr="00AF5B05" w:rsidRDefault="00C25E9E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 xml:space="preserve">This project is built to facilitate online buying and selling of local goods that are </w:t>
      </w:r>
      <w:r w:rsidR="00B81F17" w:rsidRPr="00AF5B05">
        <w:rPr>
          <w:rFonts w:ascii="Arial" w:hAnsi="Arial" w:cs="Arial"/>
          <w:sz w:val="28"/>
          <w:szCs w:val="28"/>
        </w:rPr>
        <w:t>grown</w:t>
      </w:r>
      <w:r w:rsidR="00B81F17" w:rsidRPr="00AF5B05">
        <w:rPr>
          <w:rFonts w:ascii="Arial" w:hAnsi="Arial" w:cs="Arial"/>
          <w:sz w:val="28"/>
          <w:szCs w:val="28"/>
        </w:rPr>
        <w:t>, made</w:t>
      </w:r>
      <w:r w:rsidR="00B81F17" w:rsidRPr="00AF5B05">
        <w:rPr>
          <w:rFonts w:ascii="Arial" w:hAnsi="Arial" w:cs="Arial"/>
          <w:sz w:val="28"/>
          <w:szCs w:val="28"/>
        </w:rPr>
        <w:t xml:space="preserve"> and source</w:t>
      </w:r>
      <w:r w:rsidR="00B81F17" w:rsidRPr="00AF5B05">
        <w:rPr>
          <w:rFonts w:ascii="Arial" w:hAnsi="Arial" w:cs="Arial"/>
          <w:sz w:val="28"/>
          <w:szCs w:val="28"/>
        </w:rPr>
        <w:t xml:space="preserve">d </w:t>
      </w:r>
      <w:r w:rsidRPr="00AF5B05">
        <w:rPr>
          <w:rFonts w:ascii="Arial" w:hAnsi="Arial" w:cs="Arial"/>
          <w:sz w:val="28"/>
          <w:szCs w:val="28"/>
        </w:rPr>
        <w:t xml:space="preserve">by the </w:t>
      </w:r>
      <w:r w:rsidR="00834F80" w:rsidRPr="00AF5B05">
        <w:rPr>
          <w:rFonts w:ascii="Arial" w:hAnsi="Arial" w:cs="Arial"/>
          <w:sz w:val="28"/>
          <w:szCs w:val="28"/>
        </w:rPr>
        <w:t xml:space="preserve">local </w:t>
      </w:r>
      <w:r w:rsidRPr="00AF5B05">
        <w:rPr>
          <w:rFonts w:ascii="Arial" w:hAnsi="Arial" w:cs="Arial"/>
          <w:sz w:val="28"/>
          <w:szCs w:val="28"/>
        </w:rPr>
        <w:t xml:space="preserve">Farmers and Artisan Producers. </w:t>
      </w:r>
    </w:p>
    <w:p w14:paraId="1C6C5D48" w14:textId="1D7190BE" w:rsidR="00C25E9E" w:rsidRPr="00AF5B05" w:rsidRDefault="00B81F17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 xml:space="preserve">By providing to the local Farmers this new E-Commerce Platform, I will enable them to advertise and sale their products as an alternative to this disrupted market by the current Global Pandemic. </w:t>
      </w:r>
    </w:p>
    <w:p w14:paraId="66338F54" w14:textId="2967615F" w:rsidR="00613225" w:rsidRPr="00AF5B05" w:rsidRDefault="00CD6342" w:rsidP="00AF5B05">
      <w:pPr>
        <w:pStyle w:val="Heading2"/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Technologies</w:t>
      </w:r>
      <w:r w:rsidR="00834F80" w:rsidRPr="00AF5B05">
        <w:rPr>
          <w:rFonts w:ascii="Arial" w:hAnsi="Arial" w:cs="Arial"/>
          <w:sz w:val="28"/>
          <w:szCs w:val="28"/>
        </w:rPr>
        <w:t xml:space="preserve"> used in my project</w:t>
      </w:r>
    </w:p>
    <w:p w14:paraId="32D857E7" w14:textId="11A49E8B" w:rsidR="00B81F17" w:rsidRPr="00AF5B05" w:rsidRDefault="00176CCF" w:rsidP="00AF5B05">
      <w:pPr>
        <w:spacing w:line="360" w:lineRule="auto"/>
        <w:ind w:left="720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I will be using my Personal laptop</w:t>
      </w:r>
      <w:r w:rsidR="00834F80" w:rsidRPr="00AF5B05">
        <w:rPr>
          <w:rFonts w:ascii="Arial" w:hAnsi="Arial" w:cs="Arial"/>
          <w:sz w:val="28"/>
          <w:szCs w:val="28"/>
        </w:rPr>
        <w:t xml:space="preserve"> that is</w:t>
      </w:r>
      <w:r w:rsidRPr="00AF5B05">
        <w:rPr>
          <w:rFonts w:ascii="Arial" w:hAnsi="Arial" w:cs="Arial"/>
          <w:sz w:val="28"/>
          <w:szCs w:val="28"/>
        </w:rPr>
        <w:t xml:space="preserve"> running windows 10.</w:t>
      </w:r>
    </w:p>
    <w:p w14:paraId="30B10EDD" w14:textId="570DB4EA" w:rsidR="00B81F17" w:rsidRPr="00AF5B05" w:rsidRDefault="00176CCF" w:rsidP="00AF5B05">
      <w:pPr>
        <w:spacing w:line="360" w:lineRule="auto"/>
        <w:ind w:left="720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 xml:space="preserve">I will be using Visual </w:t>
      </w:r>
      <w:r w:rsidRPr="00AF5B05">
        <w:rPr>
          <w:rFonts w:ascii="Arial" w:hAnsi="Arial" w:cs="Arial"/>
          <w:sz w:val="28"/>
          <w:szCs w:val="28"/>
        </w:rPr>
        <w:t>Studio</w:t>
      </w:r>
      <w:r w:rsidRPr="00AF5B05">
        <w:rPr>
          <w:rFonts w:ascii="Arial" w:hAnsi="Arial" w:cs="Arial"/>
          <w:sz w:val="28"/>
          <w:szCs w:val="28"/>
        </w:rPr>
        <w:t xml:space="preserve"> Code </w:t>
      </w:r>
      <w:r w:rsidR="00834F80" w:rsidRPr="00AF5B05">
        <w:rPr>
          <w:rFonts w:ascii="Arial" w:hAnsi="Arial" w:cs="Arial"/>
          <w:sz w:val="28"/>
          <w:szCs w:val="28"/>
        </w:rPr>
        <w:t xml:space="preserve">text </w:t>
      </w:r>
      <w:r w:rsidRPr="00AF5B05">
        <w:rPr>
          <w:rFonts w:ascii="Arial" w:hAnsi="Arial" w:cs="Arial"/>
          <w:sz w:val="28"/>
          <w:szCs w:val="28"/>
        </w:rPr>
        <w:t>editor to edit my code.</w:t>
      </w:r>
    </w:p>
    <w:p w14:paraId="1393F4E0" w14:textId="1E928002" w:rsidR="00B81F17" w:rsidRPr="00AF5B05" w:rsidRDefault="00176CCF" w:rsidP="00AF5B05">
      <w:pPr>
        <w:spacing w:line="360" w:lineRule="auto"/>
        <w:ind w:left="720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To be able to view the progress and the result of my work I will using Google Chrome web browser.</w:t>
      </w:r>
    </w:p>
    <w:p w14:paraId="2E25FEE2" w14:textId="7DE7AD74" w:rsidR="00B81F17" w:rsidRPr="00AF5B05" w:rsidRDefault="00176CCF" w:rsidP="00AF5B05">
      <w:pPr>
        <w:tabs>
          <w:tab w:val="num" w:pos="720"/>
        </w:tabs>
        <w:spacing w:line="360" w:lineRule="auto"/>
        <w:ind w:left="720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lastRenderedPageBreak/>
        <w:t>To back up my work I will use GitHub, as it is a good practice and an industry standard.</w:t>
      </w:r>
    </w:p>
    <w:p w14:paraId="3BF64229" w14:textId="7B45845C" w:rsidR="00B81F17" w:rsidRPr="00AF5B05" w:rsidRDefault="00176CCF" w:rsidP="00AF5B05">
      <w:pPr>
        <w:tabs>
          <w:tab w:val="num" w:pos="720"/>
        </w:tabs>
        <w:spacing w:line="360" w:lineRule="auto"/>
        <w:ind w:left="720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The website it will be deployed on the cloud</w:t>
      </w:r>
      <w:r w:rsidR="00613225" w:rsidRPr="00AF5B05">
        <w:rPr>
          <w:rFonts w:ascii="Arial" w:hAnsi="Arial" w:cs="Arial"/>
          <w:sz w:val="28"/>
          <w:szCs w:val="28"/>
        </w:rPr>
        <w:t xml:space="preserve">, </w:t>
      </w:r>
      <w:r w:rsidRPr="00AF5B05">
        <w:rPr>
          <w:rFonts w:ascii="Arial" w:hAnsi="Arial" w:cs="Arial"/>
          <w:sz w:val="28"/>
          <w:szCs w:val="28"/>
        </w:rPr>
        <w:t>Microsoft Azure</w:t>
      </w:r>
      <w:r w:rsidR="00613225" w:rsidRPr="00AF5B05">
        <w:rPr>
          <w:rFonts w:ascii="Arial" w:hAnsi="Arial" w:cs="Arial"/>
          <w:sz w:val="28"/>
          <w:szCs w:val="28"/>
        </w:rPr>
        <w:t xml:space="preserve"> is the chosen provider as it offers a fully managed SQL database too.</w:t>
      </w:r>
      <w:r w:rsidRPr="00AF5B05">
        <w:rPr>
          <w:rFonts w:ascii="Arial" w:hAnsi="Arial" w:cs="Arial"/>
          <w:sz w:val="28"/>
          <w:szCs w:val="28"/>
        </w:rPr>
        <w:t xml:space="preserve"> </w:t>
      </w:r>
    </w:p>
    <w:p w14:paraId="3FDBB212" w14:textId="5FEC24C5" w:rsidR="00B81F17" w:rsidRPr="00B81F17" w:rsidRDefault="00613225" w:rsidP="00AF5B05">
      <w:pPr>
        <w:tabs>
          <w:tab w:val="num" w:pos="720"/>
        </w:tabs>
        <w:spacing w:line="360" w:lineRule="auto"/>
        <w:ind w:left="720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C</w:t>
      </w:r>
      <w:r w:rsidRPr="00AF5B05">
        <w:rPr>
          <w:rFonts w:ascii="Arial" w:hAnsi="Arial" w:cs="Arial"/>
          <w:sz w:val="28"/>
          <w:szCs w:val="28"/>
        </w:rPr>
        <w:t>oding languages and libraries used for this project are HTML5</w:t>
      </w:r>
      <w:r w:rsidR="00834F80" w:rsidRPr="00AF5B05">
        <w:rPr>
          <w:rFonts w:ascii="Arial" w:hAnsi="Arial" w:cs="Arial"/>
          <w:sz w:val="28"/>
          <w:szCs w:val="28"/>
        </w:rPr>
        <w:t>for displaying it</w:t>
      </w:r>
      <w:r w:rsidRPr="00AF5B05">
        <w:rPr>
          <w:rFonts w:ascii="Arial" w:hAnsi="Arial" w:cs="Arial"/>
          <w:sz w:val="28"/>
          <w:szCs w:val="28"/>
        </w:rPr>
        <w:t>, CSS for styling of the web site, Java Script and Node.js to enable interaction on the web site, JSON and React libraries for rendering dynamic content</w:t>
      </w:r>
      <w:r w:rsidRPr="00AF5B05">
        <w:rPr>
          <w:rFonts w:ascii="Arial" w:hAnsi="Arial" w:cs="Arial"/>
          <w:sz w:val="28"/>
          <w:szCs w:val="28"/>
        </w:rPr>
        <w:t xml:space="preserve"> and </w:t>
      </w:r>
      <w:r w:rsidRPr="00AF5B05">
        <w:rPr>
          <w:rFonts w:ascii="Arial" w:hAnsi="Arial" w:cs="Arial"/>
          <w:sz w:val="28"/>
          <w:szCs w:val="28"/>
        </w:rPr>
        <w:t xml:space="preserve">JAVA for the </w:t>
      </w:r>
      <w:r w:rsidR="009E29DF" w:rsidRPr="00AF5B05">
        <w:rPr>
          <w:rFonts w:ascii="Arial" w:hAnsi="Arial" w:cs="Arial"/>
          <w:sz w:val="28"/>
          <w:szCs w:val="28"/>
        </w:rPr>
        <w:t>back-end</w:t>
      </w:r>
      <w:r w:rsidRPr="00AF5B05">
        <w:rPr>
          <w:rFonts w:ascii="Arial" w:hAnsi="Arial" w:cs="Arial"/>
          <w:sz w:val="28"/>
          <w:szCs w:val="28"/>
        </w:rPr>
        <w:t xml:space="preserve"> server</w:t>
      </w:r>
      <w:r w:rsidRPr="00AF5B05">
        <w:rPr>
          <w:rFonts w:ascii="Arial" w:hAnsi="Arial" w:cs="Arial"/>
          <w:sz w:val="28"/>
          <w:szCs w:val="28"/>
        </w:rPr>
        <w:t>.</w:t>
      </w:r>
    </w:p>
    <w:p w14:paraId="419D8632" w14:textId="77777777" w:rsidR="00B81F17" w:rsidRDefault="00B81F17" w:rsidP="00CD6342"/>
    <w:p w14:paraId="1BC6AF9F" w14:textId="76CF1A08" w:rsidR="00CD6342" w:rsidRDefault="00CD6342" w:rsidP="004B1118">
      <w:pPr>
        <w:pStyle w:val="Heading1"/>
      </w:pPr>
      <w:r>
        <w:t>3)Q&amp;A</w:t>
      </w:r>
    </w:p>
    <w:p w14:paraId="0226A856" w14:textId="0BB41EE0" w:rsidR="00B7052B" w:rsidRDefault="004B1118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Style w:val="Heading2Char"/>
          <w:rFonts w:ascii="Arial" w:hAnsi="Arial" w:cs="Arial"/>
          <w:sz w:val="28"/>
          <w:szCs w:val="28"/>
        </w:rPr>
        <w:t>Q1.</w:t>
      </w:r>
      <w:r w:rsidRPr="00AF5B05">
        <w:rPr>
          <w:rFonts w:ascii="Arial" w:hAnsi="Arial" w:cs="Arial"/>
          <w:sz w:val="28"/>
          <w:szCs w:val="28"/>
        </w:rPr>
        <w:t xml:space="preserve"> </w:t>
      </w:r>
      <w:r w:rsidRPr="00AF5B05">
        <w:rPr>
          <w:rFonts w:ascii="Arial" w:hAnsi="Arial" w:cs="Arial"/>
          <w:sz w:val="28"/>
          <w:szCs w:val="28"/>
        </w:rPr>
        <w:t>What is the most difficult part of your project which you have completed so far?</w:t>
      </w:r>
    </w:p>
    <w:p w14:paraId="18113F62" w14:textId="77777777" w:rsidR="00AF5B05" w:rsidRPr="00AF5B05" w:rsidRDefault="00AF5B05" w:rsidP="00AF5B05">
      <w:pPr>
        <w:spacing w:line="360" w:lineRule="auto"/>
        <w:rPr>
          <w:rFonts w:ascii="Arial" w:hAnsi="Arial" w:cs="Arial"/>
          <w:sz w:val="28"/>
          <w:szCs w:val="28"/>
        </w:rPr>
      </w:pPr>
    </w:p>
    <w:p w14:paraId="3A4A589B" w14:textId="7576CB1D" w:rsidR="004B1118" w:rsidRDefault="004B1118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>The most difficult part of my project that I had to complete so far</w:t>
      </w:r>
      <w:r w:rsidR="009E29DF" w:rsidRPr="00AF5B05">
        <w:rPr>
          <w:rFonts w:ascii="Arial" w:hAnsi="Arial" w:cs="Arial"/>
          <w:sz w:val="28"/>
          <w:szCs w:val="28"/>
        </w:rPr>
        <w:t xml:space="preserve"> it</w:t>
      </w:r>
      <w:r w:rsidRPr="00AF5B05">
        <w:rPr>
          <w:rFonts w:ascii="Arial" w:hAnsi="Arial" w:cs="Arial"/>
          <w:sz w:val="28"/>
          <w:szCs w:val="28"/>
        </w:rPr>
        <w:t xml:space="preserve"> was</w:t>
      </w:r>
      <w:r w:rsidR="002977A4" w:rsidRPr="00AF5B05">
        <w:rPr>
          <w:rFonts w:ascii="Arial" w:hAnsi="Arial" w:cs="Arial"/>
          <w:sz w:val="28"/>
          <w:szCs w:val="28"/>
        </w:rPr>
        <w:t xml:space="preserve"> how </w:t>
      </w:r>
      <w:r w:rsidRPr="00AF5B05">
        <w:rPr>
          <w:rFonts w:ascii="Arial" w:hAnsi="Arial" w:cs="Arial"/>
          <w:sz w:val="28"/>
          <w:szCs w:val="28"/>
        </w:rPr>
        <w:t xml:space="preserve">to identify the </w:t>
      </w:r>
      <w:r w:rsidR="002977A4" w:rsidRPr="00AF5B05">
        <w:rPr>
          <w:rFonts w:ascii="Arial" w:hAnsi="Arial" w:cs="Arial"/>
          <w:sz w:val="28"/>
          <w:szCs w:val="28"/>
        </w:rPr>
        <w:t xml:space="preserve">user </w:t>
      </w:r>
      <w:r w:rsidRPr="00AF5B05">
        <w:rPr>
          <w:rFonts w:ascii="Arial" w:hAnsi="Arial" w:cs="Arial"/>
          <w:sz w:val="28"/>
          <w:szCs w:val="28"/>
        </w:rPr>
        <w:t xml:space="preserve">requirements for my website as this project for the moment is not contracted. </w:t>
      </w:r>
    </w:p>
    <w:p w14:paraId="695B09F3" w14:textId="77777777" w:rsidR="00AF5B05" w:rsidRPr="00AF5B05" w:rsidRDefault="00AF5B05" w:rsidP="00AF5B05">
      <w:pPr>
        <w:spacing w:line="360" w:lineRule="auto"/>
        <w:rPr>
          <w:rFonts w:ascii="Arial" w:hAnsi="Arial" w:cs="Arial"/>
          <w:sz w:val="28"/>
          <w:szCs w:val="28"/>
        </w:rPr>
      </w:pPr>
    </w:p>
    <w:p w14:paraId="76AE603F" w14:textId="64999733" w:rsidR="004B1118" w:rsidRDefault="004B1118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Style w:val="Heading2Char"/>
          <w:rFonts w:ascii="Arial" w:hAnsi="Arial" w:cs="Arial"/>
          <w:sz w:val="28"/>
          <w:szCs w:val="28"/>
        </w:rPr>
        <w:t>Q2.</w:t>
      </w:r>
      <w:r w:rsidRPr="00AF5B05">
        <w:rPr>
          <w:rFonts w:ascii="Arial" w:hAnsi="Arial" w:cs="Arial"/>
          <w:sz w:val="28"/>
          <w:szCs w:val="28"/>
        </w:rPr>
        <w:t xml:space="preserve"> </w:t>
      </w:r>
      <w:r w:rsidRPr="00AF5B05">
        <w:rPr>
          <w:rFonts w:ascii="Arial" w:hAnsi="Arial" w:cs="Arial"/>
          <w:sz w:val="28"/>
          <w:szCs w:val="28"/>
        </w:rPr>
        <w:t>How did you go about identifying the requirements for your application?</w:t>
      </w:r>
    </w:p>
    <w:p w14:paraId="734A7D41" w14:textId="77777777" w:rsidR="00AF5B05" w:rsidRPr="00AF5B05" w:rsidRDefault="00AF5B05" w:rsidP="00AF5B05">
      <w:pPr>
        <w:spacing w:line="360" w:lineRule="auto"/>
        <w:rPr>
          <w:rFonts w:ascii="Arial" w:hAnsi="Arial" w:cs="Arial"/>
          <w:sz w:val="28"/>
          <w:szCs w:val="28"/>
        </w:rPr>
      </w:pPr>
    </w:p>
    <w:p w14:paraId="00557A88" w14:textId="6D318A0B" w:rsidR="004B1118" w:rsidRPr="00AF5B05" w:rsidRDefault="00834F80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 xml:space="preserve">To be able to identify the requirements for my website </w:t>
      </w:r>
      <w:r w:rsidRPr="00AF5B05">
        <w:rPr>
          <w:rFonts w:ascii="Arial" w:hAnsi="Arial" w:cs="Arial"/>
          <w:sz w:val="28"/>
          <w:szCs w:val="28"/>
        </w:rPr>
        <w:t>I had to</w:t>
      </w:r>
      <w:r w:rsidR="00310E16" w:rsidRPr="00AF5B05">
        <w:rPr>
          <w:rFonts w:ascii="Arial" w:hAnsi="Arial" w:cs="Arial"/>
          <w:sz w:val="28"/>
          <w:szCs w:val="28"/>
        </w:rPr>
        <w:t xml:space="preserve"> </w:t>
      </w:r>
      <w:r w:rsidR="00310E16" w:rsidRPr="00AF5B05">
        <w:rPr>
          <w:rFonts w:ascii="Arial" w:hAnsi="Arial" w:cs="Arial"/>
          <w:sz w:val="28"/>
          <w:szCs w:val="28"/>
        </w:rPr>
        <w:t>list</w:t>
      </w:r>
      <w:r w:rsidR="00310E16" w:rsidRPr="00AF5B05">
        <w:rPr>
          <w:rFonts w:ascii="Arial" w:hAnsi="Arial" w:cs="Arial"/>
          <w:sz w:val="28"/>
          <w:szCs w:val="28"/>
        </w:rPr>
        <w:t xml:space="preserve"> all</w:t>
      </w:r>
      <w:r w:rsidR="00310E16" w:rsidRPr="00AF5B05">
        <w:rPr>
          <w:rFonts w:ascii="Arial" w:hAnsi="Arial" w:cs="Arial"/>
          <w:sz w:val="28"/>
          <w:szCs w:val="28"/>
        </w:rPr>
        <w:t xml:space="preserve"> necessary functions</w:t>
      </w:r>
      <w:r w:rsidR="00310E16" w:rsidRPr="00AF5B05">
        <w:rPr>
          <w:rFonts w:ascii="Arial" w:hAnsi="Arial" w:cs="Arial"/>
          <w:sz w:val="28"/>
          <w:szCs w:val="28"/>
        </w:rPr>
        <w:t xml:space="preserve"> and the characteristics</w:t>
      </w:r>
      <w:r w:rsidR="00310E16" w:rsidRPr="00AF5B05">
        <w:rPr>
          <w:rFonts w:ascii="Arial" w:hAnsi="Arial" w:cs="Arial"/>
          <w:sz w:val="28"/>
          <w:szCs w:val="28"/>
        </w:rPr>
        <w:t xml:space="preserve"> related to </w:t>
      </w:r>
      <w:r w:rsidR="00310E16" w:rsidRPr="00AF5B05">
        <w:rPr>
          <w:rFonts w:ascii="Arial" w:hAnsi="Arial" w:cs="Arial"/>
          <w:sz w:val="28"/>
          <w:szCs w:val="28"/>
        </w:rPr>
        <w:t>my</w:t>
      </w:r>
      <w:r w:rsidR="00310E16" w:rsidRPr="00AF5B05">
        <w:rPr>
          <w:rFonts w:ascii="Arial" w:hAnsi="Arial" w:cs="Arial"/>
          <w:sz w:val="28"/>
          <w:szCs w:val="28"/>
        </w:rPr>
        <w:t xml:space="preserve"> website and the plans for creating t</w:t>
      </w:r>
      <w:r w:rsidR="00310E16" w:rsidRPr="00AF5B05">
        <w:rPr>
          <w:rFonts w:ascii="Arial" w:hAnsi="Arial" w:cs="Arial"/>
          <w:sz w:val="28"/>
          <w:szCs w:val="28"/>
        </w:rPr>
        <w:t>he website.</w:t>
      </w:r>
      <w:r w:rsidRPr="00AF5B05">
        <w:rPr>
          <w:rFonts w:ascii="Arial" w:hAnsi="Arial" w:cs="Arial"/>
          <w:sz w:val="28"/>
          <w:szCs w:val="28"/>
        </w:rPr>
        <w:t xml:space="preserve"> </w:t>
      </w:r>
      <w:r w:rsidR="00310E16" w:rsidRPr="00AF5B05">
        <w:rPr>
          <w:rFonts w:ascii="Arial" w:hAnsi="Arial" w:cs="Arial"/>
          <w:sz w:val="28"/>
          <w:szCs w:val="28"/>
        </w:rPr>
        <w:t xml:space="preserve">In this regards I had to create a Persona to be able to </w:t>
      </w:r>
      <w:r w:rsidRPr="00AF5B05">
        <w:rPr>
          <w:rFonts w:ascii="Arial" w:hAnsi="Arial" w:cs="Arial"/>
          <w:sz w:val="28"/>
          <w:szCs w:val="28"/>
        </w:rPr>
        <w:t>get the requirements</w:t>
      </w:r>
      <w:r w:rsidR="00310E16" w:rsidRPr="00AF5B05">
        <w:rPr>
          <w:rFonts w:ascii="Arial" w:hAnsi="Arial" w:cs="Arial"/>
          <w:sz w:val="28"/>
          <w:szCs w:val="28"/>
        </w:rPr>
        <w:t>. A Persona is</w:t>
      </w:r>
      <w:r w:rsidR="002977A4" w:rsidRPr="00AF5B05">
        <w:rPr>
          <w:rFonts w:ascii="Arial" w:hAnsi="Arial" w:cs="Arial"/>
          <w:sz w:val="28"/>
          <w:szCs w:val="28"/>
        </w:rPr>
        <w:t xml:space="preserve"> </w:t>
      </w:r>
      <w:r w:rsidR="00310E16" w:rsidRPr="00AF5B05">
        <w:rPr>
          <w:rFonts w:ascii="Arial" w:hAnsi="Arial" w:cs="Arial"/>
          <w:sz w:val="28"/>
          <w:szCs w:val="28"/>
        </w:rPr>
        <w:t>described</w:t>
      </w:r>
      <w:r w:rsidR="002977A4" w:rsidRPr="00AF5B05">
        <w:rPr>
          <w:rFonts w:ascii="Arial" w:hAnsi="Arial" w:cs="Arial"/>
          <w:sz w:val="28"/>
          <w:szCs w:val="28"/>
        </w:rPr>
        <w:t xml:space="preserve"> as </w:t>
      </w:r>
      <w:r w:rsidR="002977A4" w:rsidRPr="00AF5B05">
        <w:rPr>
          <w:rFonts w:ascii="Arial" w:hAnsi="Arial" w:cs="Arial"/>
          <w:sz w:val="28"/>
          <w:szCs w:val="28"/>
        </w:rPr>
        <w:t>a specific user or user group</w:t>
      </w:r>
      <w:r w:rsidR="002977A4" w:rsidRPr="00AF5B05">
        <w:rPr>
          <w:rFonts w:ascii="Arial" w:hAnsi="Arial" w:cs="Arial"/>
          <w:sz w:val="28"/>
          <w:szCs w:val="28"/>
        </w:rPr>
        <w:t xml:space="preserve"> that</w:t>
      </w:r>
      <w:r w:rsidR="002977A4" w:rsidRPr="00AF5B05">
        <w:rPr>
          <w:rFonts w:ascii="Arial" w:hAnsi="Arial" w:cs="Arial"/>
          <w:sz w:val="28"/>
          <w:szCs w:val="28"/>
        </w:rPr>
        <w:t xml:space="preserve"> comes to</w:t>
      </w:r>
      <w:r w:rsidR="002977A4" w:rsidRPr="00AF5B05">
        <w:rPr>
          <w:rFonts w:ascii="Arial" w:hAnsi="Arial" w:cs="Arial"/>
          <w:sz w:val="28"/>
          <w:szCs w:val="28"/>
        </w:rPr>
        <w:t xml:space="preserve"> use my web</w:t>
      </w:r>
      <w:r w:rsidR="002977A4" w:rsidRPr="00AF5B05">
        <w:rPr>
          <w:rFonts w:ascii="Arial" w:hAnsi="Arial" w:cs="Arial"/>
          <w:sz w:val="28"/>
          <w:szCs w:val="28"/>
        </w:rPr>
        <w:t>site</w:t>
      </w:r>
      <w:r w:rsidR="00310E16" w:rsidRPr="00AF5B05">
        <w:rPr>
          <w:rFonts w:ascii="Arial" w:hAnsi="Arial" w:cs="Arial"/>
          <w:sz w:val="28"/>
          <w:szCs w:val="28"/>
        </w:rPr>
        <w:t>.</w:t>
      </w:r>
    </w:p>
    <w:p w14:paraId="5F117ACF" w14:textId="5F594FC1" w:rsidR="004B1118" w:rsidRPr="00AF5B05" w:rsidRDefault="004B1118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Style w:val="Heading2Char"/>
          <w:rFonts w:ascii="Arial" w:hAnsi="Arial" w:cs="Arial"/>
          <w:sz w:val="28"/>
          <w:szCs w:val="28"/>
        </w:rPr>
        <w:lastRenderedPageBreak/>
        <w:t>Q3.</w:t>
      </w:r>
      <w:r w:rsidRPr="00AF5B05">
        <w:rPr>
          <w:rFonts w:ascii="Arial" w:hAnsi="Arial" w:cs="Arial"/>
          <w:sz w:val="28"/>
          <w:szCs w:val="28"/>
        </w:rPr>
        <w:t xml:space="preserve"> </w:t>
      </w:r>
      <w:r w:rsidRPr="00AF5B05">
        <w:rPr>
          <w:rFonts w:ascii="Arial" w:hAnsi="Arial" w:cs="Arial"/>
          <w:sz w:val="28"/>
          <w:szCs w:val="28"/>
        </w:rPr>
        <w:t>What is the most challenging aspect of your project which is yet to be completed and how do you plan to go about it?</w:t>
      </w:r>
    </w:p>
    <w:p w14:paraId="1625D327" w14:textId="26E6CF77" w:rsidR="004B1118" w:rsidRPr="00AF5B05" w:rsidRDefault="004B1118" w:rsidP="00AF5B05">
      <w:pPr>
        <w:spacing w:line="360" w:lineRule="auto"/>
        <w:rPr>
          <w:rFonts w:ascii="Arial" w:hAnsi="Arial" w:cs="Arial"/>
          <w:sz w:val="28"/>
          <w:szCs w:val="28"/>
        </w:rPr>
      </w:pPr>
      <w:r w:rsidRPr="00AF5B05">
        <w:rPr>
          <w:rFonts w:ascii="Arial" w:hAnsi="Arial" w:cs="Arial"/>
          <w:sz w:val="28"/>
          <w:szCs w:val="28"/>
        </w:rPr>
        <w:t xml:space="preserve">The most challenging aspect of my project which is yet to be completed is to </w:t>
      </w:r>
      <w:r w:rsidR="00AF5B05">
        <w:rPr>
          <w:rFonts w:ascii="Arial" w:hAnsi="Arial" w:cs="Arial"/>
          <w:sz w:val="28"/>
          <w:szCs w:val="28"/>
        </w:rPr>
        <w:t xml:space="preserve">create the back end on the server side and then to connect it with the front end. </w:t>
      </w:r>
    </w:p>
    <w:p w14:paraId="1287F47C" w14:textId="04BAE5A2" w:rsidR="004F575D" w:rsidRDefault="004F575D" w:rsidP="00CD6342"/>
    <w:p w14:paraId="01E32226" w14:textId="77777777" w:rsidR="004F575D" w:rsidRDefault="004F575D" w:rsidP="004F575D">
      <w:pPr>
        <w:pStyle w:val="Heading1"/>
      </w:pPr>
      <w:r>
        <w:t>2)Demonstration</w:t>
      </w:r>
    </w:p>
    <w:p w14:paraId="11082E41" w14:textId="77777777" w:rsidR="004F575D" w:rsidRDefault="004F575D" w:rsidP="00CD6342">
      <w:bookmarkStart w:id="0" w:name="_GoBack"/>
      <w:bookmarkEnd w:id="0"/>
    </w:p>
    <w:sectPr w:rsidR="004F5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901CA9"/>
    <w:multiLevelType w:val="hybridMultilevel"/>
    <w:tmpl w:val="60B8FA28"/>
    <w:lvl w:ilvl="0" w:tplc="62DCFD18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7F4819C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A46881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EC2EF92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7B8EA9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E04B0B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B6EE076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0B45FF0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1BA3292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LQwNDIzNzGzNLVU0lEKTi0uzszPAykwrAUAmElO2ywAAAA="/>
  </w:docVars>
  <w:rsids>
    <w:rsidRoot w:val="00CD6342"/>
    <w:rsid w:val="00055E30"/>
    <w:rsid w:val="00176CCF"/>
    <w:rsid w:val="002977A4"/>
    <w:rsid w:val="002B1439"/>
    <w:rsid w:val="003036C7"/>
    <w:rsid w:val="00310E16"/>
    <w:rsid w:val="00320774"/>
    <w:rsid w:val="004B1118"/>
    <w:rsid w:val="004F575D"/>
    <w:rsid w:val="00613225"/>
    <w:rsid w:val="006765FF"/>
    <w:rsid w:val="00834F80"/>
    <w:rsid w:val="009E29DF"/>
    <w:rsid w:val="00AF5B05"/>
    <w:rsid w:val="00B7052B"/>
    <w:rsid w:val="00B81F17"/>
    <w:rsid w:val="00C25E9E"/>
    <w:rsid w:val="00CD6342"/>
    <w:rsid w:val="00DB1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AEBF5"/>
  <w15:chartTrackingRefBased/>
  <w15:docId w15:val="{F4E303D7-D0F8-4252-8467-534E4F5AE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32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32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32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32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32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322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5480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8857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1383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575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1037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8033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3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8</cp:revision>
  <dcterms:created xsi:type="dcterms:W3CDTF">2020-12-22T09:10:00Z</dcterms:created>
  <dcterms:modified xsi:type="dcterms:W3CDTF">2020-12-22T17:49:00Z</dcterms:modified>
</cp:coreProperties>
</file>